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452c972ac5987b3588856cbc9841e30badd574"/>
      <w:r>
        <w:rPr>
          <w:b/>
        </w:rPr>
        <w:t xml:space="preserve">ПРОТОКОЛ ЕЛЕКТРОННОГО АУКЦІОНУ № RLE001-UA-20240425-6095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КЦІОНЕРНЕ ТОВАРИСТВО "БУДІВЕЛЬНА КОМПАНІЯ "УКРБУД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нерухомого майна - м. Одеса, вул. Велика Арнаутська, 15 (69,6 кв.м.)</w:t>
      </w:r>
    </w:p>
    <w:p>
      <w:pPr>
        <w:numPr>
          <w:ilvl w:val="0"/>
          <w:numId w:val="1001"/>
        </w:numPr>
        <w:pStyle w:val="Compact"/>
      </w:pPr>
      <w:r>
        <w:t xml:space="preserve">Оренда нежитлових приміщень №1, 2, 3 (блок із трьох приміщень) на 12 поверсі виробничого корпусу, 69,6 кв.м., що знаходиться за адресою: м. Одеса, вул. Велика Арнаутська, 15. Світлі приміщення з великими вікнами та косметичним ремонтом. виробничого корпусу, 27,4 кв.м., що знаходиться за адресою: м. Одеса, вул. Велика Арнаутська, 15. Приміщення з метало пластиковими перегородками, великими вікнами, косметичний ремонт, без меблів та оргтехнік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 87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32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05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КЦІОНЕРНЕ ТОВАРИСТВО "БУДІВЕЛЬНА КОМПАНІЯ "УКРБУД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01:10:33Z</dcterms:created>
  <dcterms:modified xsi:type="dcterms:W3CDTF">2024-06-02T01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